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13B2A5A4" w:rsidR="004F1CD0" w:rsidRDefault="006F7182" w:rsidP="00725C88">
      <w:pPr>
        <w:jc w:val="center"/>
        <w:rPr>
          <w:sz w:val="36"/>
          <w:szCs w:val="36"/>
          <w:lang w:val="en-GB"/>
        </w:rPr>
      </w:pPr>
      <w:r>
        <w:rPr>
          <w:sz w:val="36"/>
          <w:szCs w:val="36"/>
          <w:lang w:val="en-GB"/>
        </w:rPr>
        <w:t>Georgia</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0B054F30"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371D35">
        <w:rPr>
          <w:sz w:val="22"/>
          <w:szCs w:val="22"/>
          <w:lang w:val="en-GB"/>
        </w:rPr>
        <w:t xml:space="preserve">___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6F7182">
        <w:rPr>
          <w:sz w:val="22"/>
          <w:szCs w:val="22"/>
          <w:lang w:val="en-GB"/>
        </w:rPr>
        <w:t>one (1) month from th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BBB6E5" w14:textId="77777777" w:rsidR="007165D1" w:rsidRDefault="007165D1" w:rsidP="00CB37D9">
      <w:pPr>
        <w:spacing w:after="0" w:line="240" w:lineRule="auto"/>
      </w:pPr>
      <w:r>
        <w:separator/>
      </w:r>
    </w:p>
  </w:endnote>
  <w:endnote w:type="continuationSeparator" w:id="0">
    <w:p w14:paraId="2BDA7D0D" w14:textId="77777777" w:rsidR="007165D1" w:rsidRDefault="007165D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6CE24A" w14:textId="77777777" w:rsidR="007165D1" w:rsidRDefault="007165D1" w:rsidP="00CB37D9">
      <w:pPr>
        <w:spacing w:after="0" w:line="240" w:lineRule="auto"/>
      </w:pPr>
      <w:r>
        <w:separator/>
      </w:r>
    </w:p>
  </w:footnote>
  <w:footnote w:type="continuationSeparator" w:id="0">
    <w:p w14:paraId="05023122" w14:textId="77777777" w:rsidR="007165D1" w:rsidRDefault="007165D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92647"/>
    <w:rsid w:val="000926AA"/>
    <w:rsid w:val="000A3D15"/>
    <w:rsid w:val="000D10EF"/>
    <w:rsid w:val="000F6D9B"/>
    <w:rsid w:val="001511CC"/>
    <w:rsid w:val="00181BFB"/>
    <w:rsid w:val="001E4D7F"/>
    <w:rsid w:val="00213AF9"/>
    <w:rsid w:val="00283ABC"/>
    <w:rsid w:val="002D0FCE"/>
    <w:rsid w:val="00326200"/>
    <w:rsid w:val="00371D35"/>
    <w:rsid w:val="00376DA7"/>
    <w:rsid w:val="0039339E"/>
    <w:rsid w:val="003B24BC"/>
    <w:rsid w:val="003B7112"/>
    <w:rsid w:val="00426C19"/>
    <w:rsid w:val="00473500"/>
    <w:rsid w:val="004D0687"/>
    <w:rsid w:val="004F1CD0"/>
    <w:rsid w:val="004F5D47"/>
    <w:rsid w:val="00570A17"/>
    <w:rsid w:val="005F0103"/>
    <w:rsid w:val="0065153E"/>
    <w:rsid w:val="00651AD0"/>
    <w:rsid w:val="006820EC"/>
    <w:rsid w:val="006B481C"/>
    <w:rsid w:val="006C28BC"/>
    <w:rsid w:val="006D2C62"/>
    <w:rsid w:val="006F5F60"/>
    <w:rsid w:val="006F7182"/>
    <w:rsid w:val="0070693C"/>
    <w:rsid w:val="007165D1"/>
    <w:rsid w:val="00725C88"/>
    <w:rsid w:val="00761379"/>
    <w:rsid w:val="00794FCA"/>
    <w:rsid w:val="007A6833"/>
    <w:rsid w:val="00817C7B"/>
    <w:rsid w:val="00831A9F"/>
    <w:rsid w:val="00837144"/>
    <w:rsid w:val="008A0792"/>
    <w:rsid w:val="008F0F12"/>
    <w:rsid w:val="009146FD"/>
    <w:rsid w:val="00945588"/>
    <w:rsid w:val="00970479"/>
    <w:rsid w:val="00976859"/>
    <w:rsid w:val="009B7CFB"/>
    <w:rsid w:val="00A17025"/>
    <w:rsid w:val="00A529AC"/>
    <w:rsid w:val="00A56F25"/>
    <w:rsid w:val="00A92102"/>
    <w:rsid w:val="00AD6FC0"/>
    <w:rsid w:val="00AF66C9"/>
    <w:rsid w:val="00B32A3C"/>
    <w:rsid w:val="00BC0F62"/>
    <w:rsid w:val="00C55AF5"/>
    <w:rsid w:val="00C576A9"/>
    <w:rsid w:val="00C91B90"/>
    <w:rsid w:val="00CA3663"/>
    <w:rsid w:val="00CB37D9"/>
    <w:rsid w:val="00CD2442"/>
    <w:rsid w:val="00CD6FD8"/>
    <w:rsid w:val="00D54234"/>
    <w:rsid w:val="00DD2CCC"/>
    <w:rsid w:val="00E9546D"/>
    <w:rsid w:val="00E96361"/>
    <w:rsid w:val="00F17D37"/>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96</Words>
  <Characters>739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2:09:00Z</cp:lastPrinted>
  <dcterms:created xsi:type="dcterms:W3CDTF">2020-06-30T22:13:00Z</dcterms:created>
  <dcterms:modified xsi:type="dcterms:W3CDTF">2020-06-30T22:13:00Z</dcterms:modified>
</cp:coreProperties>
</file>